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7F5" w:rsidRDefault="006927F5"/>
    <w:p w:rsidR="006927F5" w:rsidRPr="00A303C3" w:rsidRDefault="006927F5" w:rsidP="006927F5">
      <w:pPr>
        <w:shd w:val="clear" w:color="auto" w:fill="FFFFFF"/>
        <w:spacing w:before="360" w:after="30" w:line="240" w:lineRule="auto"/>
        <w:outlineLvl w:val="2"/>
        <w:rPr>
          <w:rFonts w:ascii="Helvetica" w:eastAsia="Times New Roman" w:hAnsi="Helvetica" w:cs="Helvetica"/>
          <w:color w:val="202124"/>
          <w:sz w:val="21"/>
          <w:szCs w:val="21"/>
        </w:rPr>
      </w:pPr>
      <w:hyperlink r:id="rId5" w:tgtFrame="_blank" w:history="1">
        <w:r w:rsidRPr="006927F5">
          <w:rPr>
            <w:rFonts w:ascii="Helvetica" w:eastAsia="Times New Roman" w:hAnsi="Helvetica" w:cs="Helvetica"/>
            <w:color w:val="0000FF"/>
            <w:spacing w:val="8"/>
            <w:sz w:val="30"/>
            <w:szCs w:val="30"/>
          </w:rPr>
          <w:t xml:space="preserve">Sign </w:t>
        </w:r>
        <w:proofErr w:type="gramStart"/>
        <w:r w:rsidRPr="006927F5">
          <w:rPr>
            <w:rFonts w:ascii="Helvetica" w:eastAsia="Times New Roman" w:hAnsi="Helvetica" w:cs="Helvetica"/>
            <w:color w:val="0000FF"/>
            <w:spacing w:val="8"/>
            <w:sz w:val="30"/>
            <w:szCs w:val="30"/>
          </w:rPr>
          <w:t>In</w:t>
        </w:r>
        <w:proofErr w:type="gramEnd"/>
        <w:r w:rsidRPr="006927F5">
          <w:rPr>
            <w:rFonts w:ascii="Helvetica" w:eastAsia="Times New Roman" w:hAnsi="Helvetica" w:cs="Helvetica"/>
            <w:color w:val="0000FF"/>
            <w:spacing w:val="8"/>
            <w:sz w:val="30"/>
            <w:szCs w:val="30"/>
          </w:rPr>
          <w:t xml:space="preserve"> - Northcentral University</w:t>
        </w:r>
      </w:hyperlink>
    </w:p>
    <w:p w:rsidR="00A303C3" w:rsidRPr="006927F5" w:rsidRDefault="00A303C3" w:rsidP="006927F5">
      <w:pPr>
        <w:shd w:val="clear" w:color="auto" w:fill="FFFFFF"/>
        <w:spacing w:before="360" w:after="30" w:line="240" w:lineRule="auto"/>
        <w:outlineLvl w:val="2"/>
        <w:rPr>
          <w:rFonts w:ascii="Helvetica" w:eastAsia="Times New Roman" w:hAnsi="Helvetica" w:cs="Helvetica"/>
          <w:color w:val="3F3F3F"/>
          <w:sz w:val="30"/>
          <w:szCs w:val="30"/>
        </w:rPr>
      </w:pPr>
    </w:p>
    <w:p w:rsidR="006927F5" w:rsidRDefault="006927F5">
      <w:bookmarkStart w:id="0" w:name="_GoBack"/>
      <w:bookmarkEnd w:id="0"/>
    </w:p>
    <w:p w:rsidR="00BB1F10" w:rsidRDefault="006927F5">
      <w:r>
        <w:t xml:space="preserve">User name:       </w:t>
      </w:r>
      <w:hyperlink r:id="rId6" w:history="1">
        <w:r w:rsidR="00783278" w:rsidRPr="00087AB9">
          <w:rPr>
            <w:rStyle w:val="Hyperlink"/>
          </w:rPr>
          <w:t>H.Roopchah3104@o365.ncu.edu</w:t>
        </w:r>
      </w:hyperlink>
    </w:p>
    <w:p w:rsidR="00783278" w:rsidRDefault="006927F5">
      <w:r>
        <w:t xml:space="preserve">Password:         </w:t>
      </w:r>
      <w:r w:rsidR="00783278">
        <w:t>Kings@0326</w:t>
      </w:r>
    </w:p>
    <w:p w:rsidR="00783278" w:rsidRDefault="00783278"/>
    <w:p w:rsidR="00783278" w:rsidRDefault="00783278"/>
    <w:sectPr w:rsidR="00783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7IwNjQyNTQxMrFQ0lEKTi0uzszPAykwrAUADB7A8ywAAAA="/>
  </w:docVars>
  <w:rsids>
    <w:rsidRoot w:val="00783278"/>
    <w:rsid w:val="006927F5"/>
    <w:rsid w:val="00783278"/>
    <w:rsid w:val="00A303C3"/>
    <w:rsid w:val="00BB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27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27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487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H.Roopchah3104@o365.ncu.edu" TargetMode="External"/><Relationship Id="rId5" Type="http://schemas.openxmlformats.org/officeDocument/2006/relationships/hyperlink" Target="https://r.search.yahoo.com/_ylt=AwrCxnXiQJFhh0YAHAEPxQt.;_ylu=Y29sbwNiZjEEcG9zAzEEdnRpZAMEc2VjA3Ny/RV=2/RE=1636938082/RO=10/RU=https%3a%2f%2fncuone.ncu.edu%2f/RK=2/RS=M98CzoThuaSsu4z2T9nhaJQilDI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opchand, Heamwattie</dc:creator>
  <cp:lastModifiedBy>Roopchand, Heamwattie</cp:lastModifiedBy>
  <cp:revision>3</cp:revision>
  <dcterms:created xsi:type="dcterms:W3CDTF">2021-11-14T14:13:00Z</dcterms:created>
  <dcterms:modified xsi:type="dcterms:W3CDTF">2021-11-14T17:10:00Z</dcterms:modified>
</cp:coreProperties>
</file>